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145193e19c06e39454421d51837f76913e85c76"/>
    <w:p>
      <w:pPr>
        <w:pStyle w:val="Heading1"/>
      </w:pPr>
      <w:r>
        <w:t xml:space="preserve">Cover Letter for Professor Position in Argentina Córdoba</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rovince, Postal Code]</w:t>
      </w:r>
    </w:p>
    <w:p>
      <w:pPr>
        <w:pStyle w:val="BodyText"/>
      </w:pPr>
      <w:r>
        <w:t xml:space="preserve">[Email Address] | [Phone Number] | [LinkedIn/Portfolio URL]</w:t>
      </w:r>
    </w:p>
    <w:bookmarkStart w:id="20" w:name="dear-hiring-committee"/>
    <w:p>
      <w:pPr>
        <w:pStyle w:val="Heading2"/>
      </w:pPr>
      <w:r>
        <w:t xml:space="preserve">Dear Hiring Committee,</w:t>
      </w:r>
    </w:p>
    <w:p>
      <w:pPr>
        <w:pStyle w:val="FirstParagraph"/>
      </w:pPr>
      <w:r>
        <w:t xml:space="preserve">I am writing to express my sincere interest in the Professor position at [University Name] in Argentina Córdoba. As an accomplished academic with over [X years] of experience in higher education, I am eager to contribute my expertise, research, and teaching philosophy to an institution that values innovation and academic excellence. My commitment to fostering intellectual growth and my deep understanding of the educational landscape in Argentina Córdoba make me a strong candidate for this role.</w:t>
      </w:r>
    </w:p>
    <w:bookmarkEnd w:id="20"/>
    <w:bookmarkStart w:id="21" w:name="X5b34a8cdaf1fd6c59d62e0a98ea0889e79095b4"/>
    <w:p>
      <w:pPr>
        <w:pStyle w:val="Heading2"/>
      </w:pPr>
      <w:r>
        <w:t xml:space="preserve">Professional Background and Qualifications</w:t>
      </w:r>
    </w:p>
    <w:p>
      <w:pPr>
        <w:pStyle w:val="FirstParagraph"/>
      </w:pPr>
      <w:r>
        <w:t xml:space="preserve">With a [Ph.D./Master’s Degree] in [Your Field of Study] from [University Name], I have dedicated my career to advancing knowledge through rigorous research, impactful teaching, and community engagement. As a Professor at [Previous Institution], I have designed and delivered courses on [specific subjects], mentored graduate students, and published extensively in peer-reviewed journals such as [Journal Names]. My work has focused on [research areas], which aligns with the academic priorities of institutions in Argentina Córdoba, where there is a growing emphasis on interdisciplinary collaboration and regional development.</w:t>
      </w:r>
    </w:p>
    <w:p>
      <w:pPr>
        <w:pStyle w:val="BodyText"/>
      </w:pPr>
      <w:r>
        <w:t xml:space="preserve">One of my core strengths is creating inclusive learning environments that encourage critical thinking and creativity. For instance, at [Previous Institution], I developed a curriculum that integrated [specific methodologies or technologies], which significantly improved student engagement and outcomes. I am also passionate about bridging the gap between academia and real-world challenges, a principle I have applied through partnerships with local organizations in [region or country]. This experience has equipped me to contribute meaningfully to the academic community in Argentina Córdoba.</w:t>
      </w:r>
    </w:p>
    <w:bookmarkEnd w:id="21"/>
    <w:bookmarkStart w:id="22" w:name="X191b61f52b73e303280c303be3653c570947680"/>
    <w:p>
      <w:pPr>
        <w:pStyle w:val="Heading2"/>
      </w:pPr>
      <w:r>
        <w:t xml:space="preserve">Alignment with Argentina Córdoba’s Educational Goals</w:t>
      </w:r>
    </w:p>
    <w:p>
      <w:pPr>
        <w:pStyle w:val="FirstParagraph"/>
      </w:pPr>
      <w:r>
        <w:t xml:space="preserve">The vibrant academic culture of Argentina Córdoba has long inspired me. The city is home to renowned institutions like [University Name] and [Another University], which are known for their commitment to excellence and innovation. I am particularly drawn to the opportunity to work within this dynamic environment, where professors are encouraged to explore new ideas and collaborate across disciplines. My research on [specific topic] has direct relevance to the challenges faced by communities in Córdoba, such as [specific issues], and I am eager to apply my expertise to address these pressing needs.</w:t>
      </w:r>
    </w:p>
    <w:p>
      <w:pPr>
        <w:pStyle w:val="BodyText"/>
      </w:pPr>
      <w:r>
        <w:t xml:space="preserve">Argentina’s educational system places a strong emphasis on social responsibility and equitable access to knowledge. As a Professor, I have consistently prioritized these values by incorporating service-learning components into my courses and advocating for underrepresented groups in academia. In Córdoba, I aim to build on this work by fostering partnerships with local schools, NGOs, and government agencies to create programs that empower students from diverse backgrounds. This aligns with the mission of [University Name], which is dedicated to producing graduates who are not only academically proficient but also socially conscious leaders.</w:t>
      </w:r>
    </w:p>
    <w:bookmarkEnd w:id="22"/>
    <w:bookmarkStart w:id="23" w:name="research-and-academic-contributions"/>
    <w:p>
      <w:pPr>
        <w:pStyle w:val="Heading2"/>
      </w:pPr>
      <w:r>
        <w:t xml:space="preserve">Research and Academic Contributions</w:t>
      </w:r>
    </w:p>
    <w:p>
      <w:pPr>
        <w:pStyle w:val="FirstParagraph"/>
      </w:pPr>
      <w:r>
        <w:t xml:space="preserve">My research has focused on [specific area], which has led to publications in journals such as [Journal Names] and presentations at international conferences like [Conference Name]. For example, my study on [research project title] explored the intersection of [topic 1] and [topic 2], offering insights that have been cited by scholars worldwide. I am particularly interested in expanding this work in Argentina Córdoba, where the unique cultural and environmental context presents opportunities for groundbreaking research.</w:t>
      </w:r>
    </w:p>
    <w:p>
      <w:pPr>
        <w:pStyle w:val="BodyText"/>
      </w:pPr>
      <w:r>
        <w:t xml:space="preserve">In addition to my scholarly pursuits, I have supervised numerous graduate students who have gone on to successful careers in academia, industry, and public service. My mentorship style emphasizes intellectual curiosity and ethical responsibility, ensuring that students are equipped to navigate complex global challenges. I am confident that my ability to guide and inspire the next generation of scholars will contribute to the academic excellence of [University Name] in Córdoba.</w:t>
      </w:r>
    </w:p>
    <w:bookmarkEnd w:id="23"/>
    <w:bookmarkStart w:id="24" w:name="conclusion"/>
    <w:p>
      <w:pPr>
        <w:pStyle w:val="Heading2"/>
      </w:pPr>
      <w:r>
        <w:t xml:space="preserve">Conclusion</w:t>
      </w:r>
    </w:p>
    <w:p>
      <w:pPr>
        <w:pStyle w:val="FirstParagraph"/>
      </w:pPr>
      <w:r>
        <w:t xml:space="preserve">As a Professor, I am driven by a passion for education and a desire to make a lasting impact on my students and the broader community. The opportunity to join [University Name] in Argentina Córdoba represents an exciting step in my career, as it allows me to combine my academic expertise with the rich cultural heritage of this region. I am eager to bring my research, teaching, and collaborative spirit to your institution, contributing to its reputation as a leader in higher education.</w:t>
      </w:r>
    </w:p>
    <w:p>
      <w:pPr>
        <w:pStyle w:val="BodyText"/>
      </w:pPr>
      <w:r>
        <w:t xml:space="preserve">I would be honored to discuss how my background and vision align with the goals of [University Name]. Thank you for considering my application. I look forward to the possibility of contributing to the academic community in Argentina Córdoba.</w:t>
      </w:r>
    </w:p>
    <w:bookmarkEnd w:id="24"/>
    <w:p>
      <w:pPr>
        <w:pStyle w:val="BodyText"/>
      </w:pPr>
      <w:r>
        <w:t xml:space="preserve">Sincerely,</w:t>
      </w:r>
    </w:p>
    <w:p>
      <w:pPr>
        <w:pStyle w:val="BodyText"/>
      </w:pPr>
      <w:r>
        <w:t xml:space="preserve">[Your Full Name]</w:t>
      </w:r>
    </w:p>
    <w:p>
      <w:pPr>
        <w:pStyle w:val="BodyText"/>
      </w:pPr>
      <w:r>
        <w:t xml:space="preserve">[Your Signature (if printed vers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Argentina Córdoba</dc:title>
  <dc:creator/>
  <dc:language>en</dc:language>
  <cp:keywords/>
  <dcterms:created xsi:type="dcterms:W3CDTF">2025-12-10T11:02:01Z</dcterms:created>
  <dcterms:modified xsi:type="dcterms:W3CDTF">2025-12-10T11:02:01Z</dcterms:modified>
</cp:coreProperties>
</file>

<file path=docProps/custom.xml><?xml version="1.0" encoding="utf-8"?>
<Properties xmlns="http://schemas.openxmlformats.org/officeDocument/2006/custom-properties" xmlns:vt="http://schemas.openxmlformats.org/officeDocument/2006/docPropsVTypes"/>
</file>